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May 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c0c1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00:15:12Z</dcterms:created>
  <dcterms:modified xsi:type="dcterms:W3CDTF">2019-03-13T00:15:12Z</dcterms:modified>
</cp:coreProperties>
</file>